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B7236" w14:textId="77777777" w:rsidR="00513D3A" w:rsidRDefault="00000000">
      <w:pPr>
        <w:pStyle w:val="Heading1"/>
      </w:pPr>
      <w:bookmarkStart w:id="0" w:name="math-10-derivatives-test"/>
      <w:r>
        <w:t>Math 10 Derivatives Test</w:t>
      </w:r>
    </w:p>
    <w:p w14:paraId="01795611" w14:textId="77777777" w:rsidR="00513D3A" w:rsidRDefault="00000000">
      <w:pPr>
        <w:pStyle w:val="Compact"/>
        <w:numPr>
          <w:ilvl w:val="0"/>
          <w:numId w:val="2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</m:oMath>
      <w:r>
        <w:t xml:space="preserve">. What is the equation of the tangent line to </w:t>
      </w:r>
      <m:oMath>
        <m:r>
          <w:rPr>
            <w:rFonts w:ascii="Cambria Math" w:hAnsi="Cambria Math"/>
          </w:rPr>
          <m:t>f</m:t>
        </m:r>
      </m:oMath>
      <w:r>
        <w:t xml:space="preserve"> at the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>?</w:t>
      </w:r>
    </w:p>
    <w:p w14:paraId="26E7727D" w14:textId="77777777" w:rsidR="00513D3A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181FF49D" w14:textId="77777777" w:rsidR="00513D3A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</m:oMath>
    </w:p>
    <w:p w14:paraId="1CF7E9CA" w14:textId="77777777" w:rsidR="00513D3A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</m:t>
        </m:r>
      </m:oMath>
    </w:p>
    <w:p w14:paraId="6DD0B5CC" w14:textId="77777777" w:rsidR="00513D3A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</m:oMath>
    </w:p>
    <w:p w14:paraId="7ADB3945" w14:textId="77777777" w:rsidR="00513D3A" w:rsidRDefault="00000000">
      <w:pPr>
        <w:pStyle w:val="Compact"/>
        <w:numPr>
          <w:ilvl w:val="0"/>
          <w:numId w:val="4"/>
        </w:numPr>
      </w:pPr>
      <w:r>
        <w:t xml:space="preserve">What is the derivative of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?</w:t>
      </w:r>
    </w:p>
    <w:p w14:paraId="473112B6" w14:textId="77777777" w:rsidR="00513D3A" w:rsidRDefault="00000000">
      <w:pPr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40A7B9B1" w14:textId="77777777" w:rsidR="00513D3A" w:rsidRDefault="00000000">
      <w:pPr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7D8B9284" w14:textId="77777777" w:rsidR="00513D3A" w:rsidRDefault="00000000">
      <w:pPr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</w:p>
    <w:p w14:paraId="6E80BC46" w14:textId="77777777" w:rsidR="00513D3A" w:rsidRDefault="00000000">
      <w:pPr>
        <w:numPr>
          <w:ilvl w:val="0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</m:oMath>
    </w:p>
    <w:p w14:paraId="5BC3C00A" w14:textId="77777777" w:rsidR="00513D3A" w:rsidRDefault="00000000">
      <w:pPr>
        <w:pStyle w:val="Compact"/>
        <w:numPr>
          <w:ilvl w:val="0"/>
          <w:numId w:val="6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</m:oMath>
      <w:r>
        <w:t xml:space="preserve"> are nonzero differentiable functions, then the derivative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</m:oMath>
      <w:r>
        <w:t xml:space="preserve"> is</w:t>
      </w:r>
    </w:p>
    <w:p w14:paraId="7FAB2E26" w14:textId="77777777" w:rsidR="00513D3A" w:rsidRDefault="00000000">
      <w:pPr>
        <w:numPr>
          <w:ilvl w:val="0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651664EF" w14:textId="77777777" w:rsidR="00513D3A" w:rsidRDefault="00000000">
      <w:pPr>
        <w:numPr>
          <w:ilvl w:val="0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f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272B0BDA" w14:textId="77777777" w:rsidR="00513D3A" w:rsidRDefault="00000000">
      <w:pPr>
        <w:numPr>
          <w:ilvl w:val="0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h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39727AAB" w14:textId="77777777" w:rsidR="00513D3A" w:rsidRDefault="00000000">
      <w:pPr>
        <w:numPr>
          <w:ilvl w:val="0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den>
        </m:f>
      </m:oMath>
    </w:p>
    <w:p w14:paraId="77D8CF1B" w14:textId="77777777" w:rsidR="00513D3A" w:rsidRDefault="00000000">
      <w:pPr>
        <w:pStyle w:val="Compact"/>
        <w:numPr>
          <w:ilvl w:val="0"/>
          <w:numId w:val="8"/>
        </w:numPr>
      </w:pPr>
      <w:r>
        <w:t xml:space="preserve">The line tangent to the curv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6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rad>
      </m:oMath>
      <w:r>
        <w:t xml:space="preserve"> at the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has slope</w:t>
      </w:r>
    </w:p>
    <w:p w14:paraId="538E289B" w14:textId="77777777" w:rsidR="00513D3A" w:rsidRDefault="00000000">
      <w:pPr>
        <w:numPr>
          <w:ilvl w:val="0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</m:oMath>
    </w:p>
    <w:p w14:paraId="0FB8AE6F" w14:textId="77777777" w:rsidR="00513D3A" w:rsidRDefault="00000000">
      <w:pPr>
        <w:numPr>
          <w:ilvl w:val="0"/>
          <w:numId w:val="9"/>
        </w:numPr>
      </w:pPr>
      <w:r>
        <w:t>4</w:t>
      </w:r>
    </w:p>
    <w:p w14:paraId="3B088FEC" w14:textId="77777777" w:rsidR="00513D3A" w:rsidRDefault="00000000">
      <w:pPr>
        <w:numPr>
          <w:ilvl w:val="0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</m:oMath>
    </w:p>
    <w:p w14:paraId="52862208" w14:textId="77777777" w:rsidR="00513D3A" w:rsidRDefault="00000000">
      <w:pPr>
        <w:numPr>
          <w:ilvl w:val="0"/>
          <w:numId w:val="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</w:p>
    <w:p w14:paraId="7ED469D0" w14:textId="77777777" w:rsidR="00513D3A" w:rsidRDefault="00000000">
      <w:pPr>
        <w:pStyle w:val="Compact"/>
        <w:numPr>
          <w:ilvl w:val="0"/>
          <w:numId w:val="10"/>
        </w:numPr>
      </w:pPr>
      <w:r>
        <w:t xml:space="preserve">If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  <w:r>
        <w:t xml:space="preserve"> then what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?</w:t>
      </w:r>
    </w:p>
    <w:p w14:paraId="35EC59C2" w14:textId="77777777" w:rsidR="00513D3A" w:rsidRDefault="00000000">
      <w:pPr>
        <w:numPr>
          <w:ilvl w:val="0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473C316E" w14:textId="77777777" w:rsidR="00513D3A" w:rsidRDefault="00000000">
      <w:pPr>
        <w:numPr>
          <w:ilvl w:val="0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6B412D83" w14:textId="77777777" w:rsidR="00513D3A" w:rsidRDefault="00000000">
      <w:pPr>
        <w:numPr>
          <w:ilvl w:val="0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x</m:t>
            </m:r>
          </m:den>
        </m:f>
      </m:oMath>
    </w:p>
    <w:p w14:paraId="3E7BF1A7" w14:textId="77777777" w:rsidR="00513D3A" w:rsidRDefault="00000000">
      <w:pPr>
        <w:numPr>
          <w:ilvl w:val="0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8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33F25F46" w14:textId="77777777" w:rsidR="00513D3A" w:rsidRDefault="00000000">
      <w:pPr>
        <w:pStyle w:val="Compact"/>
        <w:numPr>
          <w:ilvl w:val="0"/>
          <w:numId w:val="12"/>
        </w:numPr>
      </w:pPr>
      <w:r>
        <w:t>What is the value of</w:t>
      </w:r>
    </w:p>
    <w:p w14:paraId="743DBE78" w14:textId="77777777" w:rsidR="00513D3A" w:rsidRDefault="00000000">
      <w:pPr>
        <w:pStyle w:val="FirstParagraph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7FC0EAB7" w14:textId="77777777" w:rsidR="00513D3A" w:rsidRDefault="00000000">
      <w:pPr>
        <w:numPr>
          <w:ilvl w:val="0"/>
          <w:numId w:val="13"/>
        </w:numPr>
      </w:pPr>
      <m:oMath>
        <m:r>
          <w:rPr>
            <w:rFonts w:ascii="Cambria Math" w:hAnsi="Cambria Math"/>
          </w:rPr>
          <m:t>4x</m:t>
        </m:r>
      </m:oMath>
    </w:p>
    <w:p w14:paraId="26F968B1" w14:textId="77777777" w:rsidR="00513D3A" w:rsidRDefault="00000000">
      <w:pPr>
        <w:numPr>
          <w:ilvl w:val="0"/>
          <w:numId w:val="13"/>
        </w:numPr>
      </w:pPr>
      <m:oMath>
        <m:r>
          <w:rPr>
            <w:rFonts w:ascii="Cambria Math" w:hAnsi="Cambria Math"/>
          </w:rPr>
          <m:t>Xx</m:t>
        </m:r>
      </m:oMath>
    </w:p>
    <w:p w14:paraId="49320BAB" w14:textId="77777777" w:rsidR="00513D3A" w:rsidRDefault="00000000">
      <w:pPr>
        <w:numPr>
          <w:ilvl w:val="0"/>
          <w:numId w:val="13"/>
        </w:numPr>
      </w:pPr>
      <w:r>
        <w:t>4</w:t>
      </w:r>
    </w:p>
    <w:p w14:paraId="1FF66FE5" w14:textId="77777777" w:rsidR="00513D3A" w:rsidRDefault="00000000">
      <w:pPr>
        <w:numPr>
          <w:ilvl w:val="0"/>
          <w:numId w:val="13"/>
        </w:numPr>
      </w:pPr>
      <w:r>
        <w:t>2</w:t>
      </w:r>
    </w:p>
    <w:p w14:paraId="4C2F76B0" w14:textId="77777777" w:rsidR="00513D3A" w:rsidRDefault="00000000">
      <w:pPr>
        <w:pStyle w:val="Compact"/>
        <w:numPr>
          <w:ilvl w:val="0"/>
          <w:numId w:val="14"/>
        </w:numPr>
      </w:pPr>
      <w:r>
        <w:t xml:space="preserve">If 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 xml:space="preserve"> what is the valu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?</w:t>
      </w:r>
    </w:p>
    <w:p w14:paraId="53E91740" w14:textId="77777777" w:rsidR="00513D3A" w:rsidRDefault="00000000">
      <w:pPr>
        <w:numPr>
          <w:ilvl w:val="0"/>
          <w:numId w:val="1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5</m:t>
                </m:r>
              </m:e>
            </m:rad>
          </m:den>
        </m:f>
      </m:oMath>
    </w:p>
    <w:p w14:paraId="302DDFDF" w14:textId="77777777" w:rsidR="00513D3A" w:rsidRDefault="00000000">
      <w:pPr>
        <w:numPr>
          <w:ilvl w:val="0"/>
          <w:numId w:val="1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5</m:t>
                </m:r>
              </m:e>
            </m:rad>
          </m:den>
        </m:f>
      </m:oMath>
    </w:p>
    <w:p w14:paraId="6AF23DE2" w14:textId="77777777" w:rsidR="00513D3A" w:rsidRDefault="00000000">
      <w:pPr>
        <w:numPr>
          <w:ilvl w:val="0"/>
          <w:numId w:val="1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5</m:t>
                </m:r>
              </m:e>
            </m:rad>
          </m:den>
        </m:f>
      </m:oMath>
    </w:p>
    <w:p w14:paraId="6A3CF911" w14:textId="77777777" w:rsidR="00513D3A" w:rsidRDefault="00000000">
      <w:pPr>
        <w:numPr>
          <w:ilvl w:val="0"/>
          <w:numId w:val="1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5</m:t>
                </m:r>
              </m:e>
            </m:rad>
          </m:den>
        </m:f>
      </m:oMath>
    </w:p>
    <w:p w14:paraId="402BE5A8" w14:textId="77777777" w:rsidR="00513D3A" w:rsidRDefault="00000000">
      <w:pPr>
        <w:pStyle w:val="Compact"/>
        <w:numPr>
          <w:ilvl w:val="0"/>
          <w:numId w:val="16"/>
        </w:numPr>
      </w:pPr>
      <w:r>
        <w:t xml:space="preserve">At which </w:t>
      </w:r>
      <m:oMath>
        <m:r>
          <w:rPr>
            <w:rFonts w:ascii="Cambria Math" w:hAnsi="Cambria Math"/>
          </w:rPr>
          <m:t>x</m:t>
        </m:r>
      </m:oMath>
      <w:r>
        <w:t xml:space="preserve"> value does the graph of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5</m:t>
        </m:r>
      </m:oMath>
      <w:r>
        <w:t xml:space="preserve"> have a horizontal tangent line?</w:t>
      </w:r>
    </w:p>
    <w:p w14:paraId="6F1627C2" w14:textId="77777777" w:rsidR="00513D3A" w:rsidRDefault="00000000">
      <w:pPr>
        <w:numPr>
          <w:ilvl w:val="0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4000337D" w14:textId="77777777" w:rsidR="00513D3A" w:rsidRDefault="00000000">
      <w:pPr>
        <w:numPr>
          <w:ilvl w:val="0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</w:p>
    <w:p w14:paraId="62C41F8B" w14:textId="77777777" w:rsidR="00513D3A" w:rsidRDefault="00000000">
      <w:pPr>
        <w:numPr>
          <w:ilvl w:val="0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</w:p>
    <w:p w14:paraId="18FB0F3C" w14:textId="77777777" w:rsidR="00513D3A" w:rsidRDefault="00000000">
      <w:pPr>
        <w:numPr>
          <w:ilvl w:val="0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72842E4F" w14:textId="77777777" w:rsidR="00513D3A" w:rsidRDefault="00000000">
      <w:pPr>
        <w:pStyle w:val="Compact"/>
        <w:numPr>
          <w:ilvl w:val="0"/>
          <w:numId w:val="18"/>
        </w:numPr>
      </w:pPr>
      <w:r>
        <w:t xml:space="preserve">If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then which of the following is true?</w:t>
      </w:r>
    </w:p>
    <w:p w14:paraId="53F191C5" w14:textId="77777777" w:rsidR="00513D3A" w:rsidRDefault="00000000">
      <w:pPr>
        <w:numPr>
          <w:ilvl w:val="0"/>
          <w:numId w:val="1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7572232E" w14:textId="77777777" w:rsidR="00513D3A" w:rsidRDefault="00000000">
      <w:pPr>
        <w:numPr>
          <w:ilvl w:val="0"/>
          <w:numId w:val="1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</m:oMath>
    </w:p>
    <w:p w14:paraId="36BC9C24" w14:textId="77777777" w:rsidR="00513D3A" w:rsidRDefault="00000000">
      <w:pPr>
        <w:numPr>
          <w:ilvl w:val="0"/>
          <w:numId w:val="1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</m:oMath>
    </w:p>
    <w:p w14:paraId="7CBED170" w14:textId="77777777" w:rsidR="00513D3A" w:rsidRDefault="00000000">
      <w:pPr>
        <w:numPr>
          <w:ilvl w:val="0"/>
          <w:numId w:val="1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3F75B704" w14:textId="77777777" w:rsidR="00513D3A" w:rsidRDefault="00000000">
      <w:pPr>
        <w:pStyle w:val="Compact"/>
        <w:numPr>
          <w:ilvl w:val="0"/>
          <w:numId w:val="20"/>
        </w:numPr>
      </w:pPr>
      <w:r>
        <w:t xml:space="preserve">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14:paraId="21FADBB6" w14:textId="77777777" w:rsidR="00513D3A" w:rsidRDefault="00000000">
      <w:pPr>
        <w:numPr>
          <w:ilvl w:val="0"/>
          <w:numId w:val="2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2FCBA4FE" w14:textId="77777777" w:rsidR="00513D3A" w:rsidRDefault="00000000">
      <w:pPr>
        <w:numPr>
          <w:ilvl w:val="0"/>
          <w:numId w:val="2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32856FE1" w14:textId="77777777" w:rsidR="00513D3A" w:rsidRDefault="00000000">
      <w:pPr>
        <w:numPr>
          <w:ilvl w:val="0"/>
          <w:numId w:val="2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4421C8C7" w14:textId="77777777" w:rsidR="00513D3A" w:rsidRDefault="00000000">
      <w:pPr>
        <w:numPr>
          <w:ilvl w:val="0"/>
          <w:numId w:val="2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4x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5F20636A" w14:textId="77777777" w:rsidR="00513D3A" w:rsidRDefault="00000000">
      <w:pPr>
        <w:pStyle w:val="Compact"/>
        <w:numPr>
          <w:ilvl w:val="0"/>
          <w:numId w:val="22"/>
        </w:numPr>
      </w:pPr>
      <w:r>
        <w:t xml:space="preserve">The graph of a continuous differentiable function </w:t>
      </w:r>
      <m:oMath>
        <m:r>
          <w:rPr>
            <w:rFonts w:ascii="Cambria Math" w:hAnsi="Cambria Math"/>
          </w:rPr>
          <m:t>f</m:t>
        </m:r>
      </m:oMath>
      <w:r>
        <w:t xml:space="preserve"> is shown below.</w:t>
      </w:r>
      <w:r>
        <w:br/>
      </w:r>
      <w:r>
        <w:rPr>
          <w:noProof/>
        </w:rPr>
        <w:drawing>
          <wp:inline distT="0" distB="0" distL="0" distR="0" wp14:anchorId="1B9DCC3B" wp14:editId="0FB0B659">
            <wp:extent cx="3200400" cy="2412546"/>
            <wp:effectExtent l="0" t="0" r="0" b="0"/>
            <wp:docPr id="21" name="Picture" descr="graph of f(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ra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1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Using the above graph, select the one true statement below.</w:t>
      </w:r>
    </w:p>
    <w:p w14:paraId="7892D3A3" w14:textId="77777777" w:rsidR="00513D3A" w:rsidRDefault="00000000">
      <w:pPr>
        <w:pStyle w:val="Compact"/>
        <w:numPr>
          <w:ilvl w:val="0"/>
          <w:numId w:val="23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</w:p>
    <w:p w14:paraId="33CE1744" w14:textId="77777777" w:rsidR="00513D3A" w:rsidRDefault="00000000">
      <w:pPr>
        <w:pStyle w:val="Compact"/>
        <w:numPr>
          <w:ilvl w:val="0"/>
          <w:numId w:val="23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045F59B5" w14:textId="77777777" w:rsidR="00513D3A" w:rsidRDefault="00000000">
      <w:pPr>
        <w:pStyle w:val="Compact"/>
        <w:numPr>
          <w:ilvl w:val="0"/>
          <w:numId w:val="23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</w:p>
    <w:p w14:paraId="59012B9A" w14:textId="77777777" w:rsidR="00513D3A" w:rsidRDefault="00000000">
      <w:pPr>
        <w:pStyle w:val="Compact"/>
        <w:numPr>
          <w:ilvl w:val="0"/>
          <w:numId w:val="23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E</m:t>
            </m:r>
          </m:e>
        </m:d>
      </m:oMath>
    </w:p>
    <w:p w14:paraId="1CF28B4A" w14:textId="77777777" w:rsidR="00513D3A" w:rsidRDefault="00000000">
      <w:pPr>
        <w:pStyle w:val="Compact"/>
        <w:numPr>
          <w:ilvl w:val="0"/>
          <w:numId w:val="24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</m:oMath>
      <w:r>
        <w:t xml:space="preserve">. At which point(s) on the graph of </w:t>
      </w:r>
      <m:oMath>
        <m:r>
          <w:rPr>
            <w:rFonts w:ascii="Cambria Math" w:hAnsi="Cambria Math"/>
          </w:rPr>
          <m:t>f</m:t>
        </m:r>
      </m:oMath>
      <w:r>
        <w:t xml:space="preserve"> is the tangent line parallel to the line </w:t>
      </w:r>
      <m:oMath>
        <m:r>
          <w:rPr>
            <w:rFonts w:ascii="Cambria Math" w:hAnsi="Cambria Math"/>
          </w:rPr>
          <m:t>15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</m:oMath>
      <w:r>
        <w:t xml:space="preserve"> ?</w:t>
      </w:r>
    </w:p>
    <w:p w14:paraId="1FD64F48" w14:textId="77777777" w:rsidR="00513D3A" w:rsidRDefault="00000000">
      <w:pPr>
        <w:numPr>
          <w:ilvl w:val="0"/>
          <w:numId w:val="25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15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7BAC35E0" w14:textId="77777777" w:rsidR="00513D3A" w:rsidRDefault="00000000">
      <w:pPr>
        <w:numPr>
          <w:ilvl w:val="0"/>
          <w:numId w:val="25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2</m:t>
            </m:r>
          </m:e>
        </m:d>
      </m:oMath>
    </w:p>
    <w:p w14:paraId="189BBF79" w14:textId="77777777" w:rsidR="00513D3A" w:rsidRDefault="00000000">
      <w:pPr>
        <w:numPr>
          <w:ilvl w:val="0"/>
          <w:numId w:val="25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2</m:t>
            </m:r>
          </m:e>
        </m:d>
      </m:oMath>
    </w:p>
    <w:p w14:paraId="2A0D4A6B" w14:textId="77777777" w:rsidR="00513D3A" w:rsidRDefault="00000000">
      <w:pPr>
        <w:numPr>
          <w:ilvl w:val="0"/>
          <w:numId w:val="25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15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5AECACF5" w14:textId="77777777" w:rsidR="00513D3A" w:rsidRDefault="00000000">
      <w:pPr>
        <w:pStyle w:val="Compact"/>
        <w:numPr>
          <w:ilvl w:val="0"/>
          <w:numId w:val="26"/>
        </w:numPr>
      </w:pPr>
      <w:r>
        <w:t xml:space="preserve">If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fi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14:paraId="44B414C9" w14:textId="77777777" w:rsidR="00513D3A" w:rsidRDefault="00000000">
      <w:pPr>
        <w:pStyle w:val="Compact"/>
        <w:numPr>
          <w:ilvl w:val="0"/>
          <w:numId w:val="2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14:paraId="4B8E3E6F" w14:textId="77777777" w:rsidR="00513D3A" w:rsidRDefault="00000000">
      <w:pPr>
        <w:pStyle w:val="Compact"/>
        <w:numPr>
          <w:ilvl w:val="0"/>
          <w:numId w:val="2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2AFDF2E1" w14:textId="77777777" w:rsidR="00513D3A" w:rsidRDefault="00000000">
      <w:pPr>
        <w:pStyle w:val="Compact"/>
        <w:numPr>
          <w:ilvl w:val="0"/>
          <w:numId w:val="2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14:paraId="6B5B714F" w14:textId="77777777" w:rsidR="00513D3A" w:rsidRDefault="00000000">
      <w:pPr>
        <w:pStyle w:val="Compact"/>
        <w:numPr>
          <w:ilvl w:val="0"/>
          <w:numId w:val="2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den>
        </m:f>
      </m:oMath>
    </w:p>
    <w:p w14:paraId="2E16E028" w14:textId="77777777" w:rsidR="00513D3A" w:rsidRDefault="00000000">
      <w:pPr>
        <w:pStyle w:val="Compact"/>
        <w:numPr>
          <w:ilvl w:val="0"/>
          <w:numId w:val="28"/>
        </w:numPr>
      </w:pPr>
      <w:r>
        <w:t xml:space="preserve">Calcul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t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t</m:t>
            </m:r>
          </m:e>
        </m:d>
      </m:oMath>
    </w:p>
    <w:p w14:paraId="3EA22D22" w14:textId="77777777" w:rsidR="00513D3A" w:rsidRDefault="00000000">
      <w:pPr>
        <w:pStyle w:val="Compact"/>
        <w:numPr>
          <w:ilvl w:val="0"/>
          <w:numId w:val="29"/>
        </w:numPr>
      </w:pPr>
      <w:r>
        <w:lastRenderedPageBreak/>
        <w:t>0</w:t>
      </w:r>
    </w:p>
    <w:p w14:paraId="6EAA3994" w14:textId="77777777" w:rsidR="00513D3A" w:rsidRDefault="00000000">
      <w:pPr>
        <w:pStyle w:val="Compact"/>
        <w:numPr>
          <w:ilvl w:val="0"/>
          <w:numId w:val="2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t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</w:p>
    <w:p w14:paraId="136FE6DE" w14:textId="77777777" w:rsidR="00513D3A" w:rsidRDefault="00000000">
      <w:pPr>
        <w:pStyle w:val="Compact"/>
        <w:numPr>
          <w:ilvl w:val="0"/>
          <w:numId w:val="2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t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</w:p>
    <w:p w14:paraId="46F88F1E" w14:textId="77777777" w:rsidR="00513D3A" w:rsidRDefault="00000000">
      <w:pPr>
        <w:pStyle w:val="Compact"/>
        <w:numPr>
          <w:ilvl w:val="0"/>
          <w:numId w:val="2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t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</w:p>
    <w:p w14:paraId="48973BC7" w14:textId="77777777" w:rsidR="00513D3A" w:rsidRDefault="00000000">
      <w:pPr>
        <w:pStyle w:val="Compact"/>
        <w:numPr>
          <w:ilvl w:val="0"/>
          <w:numId w:val="30"/>
        </w:numPr>
      </w:pPr>
      <w:r>
        <w:t xml:space="preserve">The value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are given for selected </w:t>
      </w:r>
      <m:oMath>
        <m:r>
          <w:rPr>
            <w:rFonts w:ascii="Cambria Math" w:hAnsi="Cambria Math"/>
          </w:rPr>
          <m:t>x</m:t>
        </m:r>
      </m:oMath>
      <w:r>
        <w:t xml:space="preserve"> values below.</w:t>
      </w:r>
      <w:r>
        <w:br/>
      </w:r>
      <w:r>
        <w:rPr>
          <w:noProof/>
        </w:rPr>
        <w:drawing>
          <wp:inline distT="0" distB="0" distL="0" distR="0" wp14:anchorId="09502FAE" wp14:editId="6441D44A">
            <wp:extent cx="2540000" cy="2197100"/>
            <wp:effectExtent l="0" t="0" r="0" b="0"/>
            <wp:docPr id="24" name="Picture" descr="Derivatives 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b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Using the table above, evaluate the following:</w:t>
      </w:r>
    </w:p>
    <w:p w14:paraId="6CDD1EE0" w14:textId="77777777" w:rsidR="00513D3A" w:rsidRDefault="00000000">
      <w:pPr>
        <w:pStyle w:val="Compact"/>
        <w:numPr>
          <w:ilvl w:val="0"/>
          <w:numId w:val="3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</w:t>
      </w:r>
    </w:p>
    <w:p w14:paraId="79F6728E" w14:textId="77777777" w:rsidR="00513D3A" w:rsidRDefault="00000000">
      <w:pPr>
        <w:pStyle w:val="Compact"/>
        <w:numPr>
          <w:ilvl w:val="0"/>
          <w:numId w:val="3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</w:t>
      </w:r>
    </w:p>
    <w:p w14:paraId="7E95A319" w14:textId="77777777" w:rsidR="00513D3A" w:rsidRDefault="00000000">
      <w:pPr>
        <w:pStyle w:val="Compact"/>
        <w:numPr>
          <w:ilvl w:val="0"/>
          <w:numId w:val="3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den>
            </m:f>
          </m:e>
        </m:d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</w:p>
    <w:p w14:paraId="4D9EFD7A" w14:textId="77777777" w:rsidR="00513D3A" w:rsidRDefault="00000000">
      <w:pPr>
        <w:pStyle w:val="Compact"/>
        <w:numPr>
          <w:ilvl w:val="0"/>
          <w:numId w:val="3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d>
          </m:e>
        </m:d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</w:t>
      </w:r>
    </w:p>
    <w:p w14:paraId="676F13D9" w14:textId="77777777" w:rsidR="00513D3A" w:rsidRDefault="00000000">
      <w:pPr>
        <w:pStyle w:val="Compact"/>
        <w:numPr>
          <w:ilvl w:val="0"/>
          <w:numId w:val="3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d>
          </m:e>
        </m:d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</w:t>
      </w:r>
      <w:bookmarkEnd w:id="0"/>
    </w:p>
    <w:sectPr w:rsidR="00513D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2D819" w14:textId="77777777" w:rsidR="00386AB6" w:rsidRDefault="00386AB6">
      <w:pPr>
        <w:spacing w:after="0"/>
      </w:pPr>
      <w:r>
        <w:separator/>
      </w:r>
    </w:p>
  </w:endnote>
  <w:endnote w:type="continuationSeparator" w:id="0">
    <w:p w14:paraId="0D87798D" w14:textId="77777777" w:rsidR="00386AB6" w:rsidRDefault="00386A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04155" w14:textId="77777777" w:rsidR="00386AB6" w:rsidRDefault="00386AB6">
      <w:r>
        <w:separator/>
      </w:r>
    </w:p>
  </w:footnote>
  <w:footnote w:type="continuationSeparator" w:id="0">
    <w:p w14:paraId="421E999D" w14:textId="77777777" w:rsidR="00386AB6" w:rsidRDefault="00386A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B469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46E7B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2281F3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53036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B0E85BB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831"/>
    <w:multiLevelType w:val="multilevel"/>
    <w:tmpl w:val="C038D2EC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num w:numId="1" w16cid:durableId="1860969977">
    <w:abstractNumId w:val="0"/>
  </w:num>
  <w:num w:numId="2" w16cid:durableId="6130541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62042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434788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153278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7880059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0970215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804827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193202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513440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846865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005707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7279189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9281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16018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791590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" w16cid:durableId="5733928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01541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460451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777123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016173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609420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508511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754054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802357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478803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797113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363066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 w16cid:durableId="204035259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840563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9367870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9512289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038633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3D3A"/>
    <w:rsid w:val="001108BE"/>
    <w:rsid w:val="00386AB6"/>
    <w:rsid w:val="0051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4CAA7"/>
  <w15:docId w15:val="{0A8AF015-DE00-499D-8F68-FC522D00B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21</Words>
  <Characters>1832</Characters>
  <Application>Microsoft Office Word</Application>
  <DocSecurity>0</DocSecurity>
  <Lines>15</Lines>
  <Paragraphs>4</Paragraphs>
  <ScaleCrop>false</ScaleCrop>
  <Company>LCPS</Company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5-09T18:27:00Z</dcterms:created>
  <dcterms:modified xsi:type="dcterms:W3CDTF">2024-05-09T18:27:00Z</dcterms:modified>
</cp:coreProperties>
</file>